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69F4D" w14:textId="00F72463" w:rsidR="002A0327" w:rsidRDefault="002A0327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TA </w:t>
      </w:r>
      <w:r w:rsidR="00456884"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 w:rsidRPr="002A032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456884">
        <w:rPr>
          <w:rFonts w:ascii="Times New Roman" w:eastAsia="Times New Roman" w:hAnsi="Times New Roman" w:cs="Times New Roman"/>
          <w:b/>
          <w:bCs/>
          <w:sz w:val="24"/>
          <w:szCs w:val="24"/>
        </w:rPr>
        <w:t>String</w:t>
      </w:r>
      <w:r w:rsidRPr="002A032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of C++</w:t>
      </w:r>
    </w:p>
    <w:p w14:paraId="02C6CFC0" w14:textId="77777777" w:rsidR="002A0327" w:rsidRPr="002A0327" w:rsidRDefault="002A0327" w:rsidP="002A0327"/>
    <w:p w14:paraId="5B60E028" w14:textId="77777777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sz w:val="24"/>
          <w:szCs w:val="24"/>
        </w:rPr>
        <w:t>Jordon Paynter</w:t>
      </w:r>
    </w:p>
    <w:p w14:paraId="719E8A81" w14:textId="77777777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sz w:val="24"/>
          <w:szCs w:val="24"/>
        </w:rPr>
        <w:t>Department of Computer Science, Colorado State University Global</w:t>
      </w:r>
    </w:p>
    <w:p w14:paraId="3255384F" w14:textId="77777777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sz w:val="24"/>
          <w:szCs w:val="24"/>
        </w:rPr>
        <w:t xml:space="preserve">CSC </w:t>
      </w:r>
      <w:r w:rsidR="00C94F88" w:rsidRPr="002A0327">
        <w:rPr>
          <w:rFonts w:ascii="Times New Roman" w:eastAsia="Times New Roman" w:hAnsi="Times New Roman" w:cs="Times New Roman"/>
          <w:sz w:val="24"/>
          <w:szCs w:val="24"/>
        </w:rPr>
        <w:t>450</w:t>
      </w:r>
      <w:r w:rsidRPr="002A0327">
        <w:rPr>
          <w:rFonts w:ascii="Times New Roman" w:eastAsia="Times New Roman" w:hAnsi="Times New Roman" w:cs="Times New Roman"/>
          <w:sz w:val="24"/>
          <w:szCs w:val="24"/>
        </w:rPr>
        <w:t>: Computer Programming II</w:t>
      </w:r>
    </w:p>
    <w:p w14:paraId="33E093E3" w14:textId="77777777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A032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ofessor </w:t>
      </w:r>
      <w:r w:rsidR="00C94F88" w:rsidRPr="002A0327">
        <w:rPr>
          <w:rFonts w:ascii="Times New Roman" w:hAnsi="Times New Roman" w:cs="Times New Roman"/>
          <w:sz w:val="24"/>
          <w:szCs w:val="24"/>
          <w:shd w:val="clear" w:color="auto" w:fill="FFFFFF"/>
        </w:rPr>
        <w:t>Farhad Bari</w:t>
      </w:r>
    </w:p>
    <w:p w14:paraId="5C935195" w14:textId="4946C7E5" w:rsidR="000E6081" w:rsidRPr="002A0327" w:rsidRDefault="00A750DF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sz w:val="24"/>
          <w:szCs w:val="24"/>
        </w:rPr>
        <w:t>September</w:t>
      </w:r>
      <w:r w:rsidR="0003508C" w:rsidRPr="002A032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40F92">
        <w:rPr>
          <w:rFonts w:ascii="Times New Roman" w:eastAsia="Times New Roman" w:hAnsi="Times New Roman" w:cs="Times New Roman"/>
          <w:sz w:val="24"/>
          <w:szCs w:val="24"/>
        </w:rPr>
        <w:t>24</w:t>
      </w:r>
      <w:r w:rsidR="000E6081" w:rsidRPr="002A0327">
        <w:rPr>
          <w:rFonts w:ascii="Times New Roman" w:eastAsia="Times New Roman" w:hAnsi="Times New Roman" w:cs="Times New Roman"/>
          <w:sz w:val="24"/>
          <w:szCs w:val="24"/>
        </w:rPr>
        <w:t>, 2023</w:t>
      </w:r>
    </w:p>
    <w:p w14:paraId="21E2BCDA" w14:textId="59B83BAF" w:rsidR="00010870" w:rsidRDefault="00010870" w:rsidP="002A032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AE9FAE1" w14:textId="77777777" w:rsidR="000E6081" w:rsidRPr="008330B4" w:rsidRDefault="000E6081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5ED6ACB" w14:textId="08DAC33C" w:rsidR="00134EFD" w:rsidRDefault="00134EFD" w:rsidP="00134EFD">
      <w:pPr>
        <w:pStyle w:val="Heading1"/>
        <w:spacing w:line="48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seudocode</w:t>
      </w:r>
      <w:r w:rsidR="00D07343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for </w:t>
      </w:r>
      <w:r w:rsidR="00695BF6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String</w:t>
      </w:r>
      <w:r w:rsidR="00D07343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="00D07343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Cpp</w:t>
      </w:r>
      <w:proofErr w:type="spellEnd"/>
      <w:r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:</w:t>
      </w:r>
    </w:p>
    <w:p w14:paraId="6148900F" w14:textId="77777777" w:rsidR="00695BF6" w:rsidRDefault="00695BF6" w:rsidP="00695BF6">
      <w:r>
        <w:t xml:space="preserve">Function </w:t>
      </w:r>
      <w:proofErr w:type="spellStart"/>
      <w:proofErr w:type="gramStart"/>
      <w:r>
        <w:t>isSafeInput</w:t>
      </w:r>
      <w:proofErr w:type="spellEnd"/>
      <w:r>
        <w:t>(</w:t>
      </w:r>
      <w:proofErr w:type="gramEnd"/>
      <w:r>
        <w:t xml:space="preserve">input: string) -&gt; </w:t>
      </w:r>
      <w:proofErr w:type="spellStart"/>
      <w:r>
        <w:t>boolean</w:t>
      </w:r>
      <w:proofErr w:type="spellEnd"/>
    </w:p>
    <w:p w14:paraId="37CB7414" w14:textId="77777777" w:rsidR="00695BF6" w:rsidRDefault="00695BF6" w:rsidP="00695BF6">
      <w:r>
        <w:t xml:space="preserve">    Define a regular expression pattern to match alphanumeric characters and </w:t>
      </w:r>
      <w:proofErr w:type="gramStart"/>
      <w:r>
        <w:t>spaces</w:t>
      </w:r>
      <w:proofErr w:type="gramEnd"/>
    </w:p>
    <w:p w14:paraId="1330FAEF" w14:textId="77777777" w:rsidR="00695BF6" w:rsidRDefault="00695BF6" w:rsidP="00695BF6">
      <w:r>
        <w:t xml:space="preserve">    Return whether input matches the </w:t>
      </w:r>
      <w:proofErr w:type="gramStart"/>
      <w:r>
        <w:t>pattern</w:t>
      </w:r>
      <w:proofErr w:type="gramEnd"/>
    </w:p>
    <w:p w14:paraId="59176A3B" w14:textId="77777777" w:rsidR="00695BF6" w:rsidRDefault="00695BF6" w:rsidP="00695BF6"/>
    <w:p w14:paraId="7253373E" w14:textId="77777777" w:rsidR="00695BF6" w:rsidRDefault="00695BF6" w:rsidP="00695BF6">
      <w:r>
        <w:t xml:space="preserve">Function </w:t>
      </w:r>
      <w:proofErr w:type="gramStart"/>
      <w:r>
        <w:t>main(</w:t>
      </w:r>
      <w:proofErr w:type="gramEnd"/>
      <w:r>
        <w:t>)</w:t>
      </w:r>
    </w:p>
    <w:p w14:paraId="7D7B2F3E" w14:textId="77777777" w:rsidR="00695BF6" w:rsidRDefault="00695BF6" w:rsidP="00695BF6">
      <w:r>
        <w:t xml:space="preserve">    Initialize a loop with </w:t>
      </w:r>
      <w:proofErr w:type="spellStart"/>
      <w:r>
        <w:t>i</w:t>
      </w:r>
      <w:proofErr w:type="spellEnd"/>
      <w:r>
        <w:t xml:space="preserve"> from 0 to </w:t>
      </w:r>
      <w:proofErr w:type="gramStart"/>
      <w:r>
        <w:t>2</w:t>
      </w:r>
      <w:proofErr w:type="gramEnd"/>
    </w:p>
    <w:p w14:paraId="79D0691D" w14:textId="77777777" w:rsidR="00695BF6" w:rsidRDefault="00695BF6" w:rsidP="00695BF6">
      <w:r>
        <w:t xml:space="preserve">        Display "Iteration </w:t>
      </w:r>
      <w:proofErr w:type="spellStart"/>
      <w:r>
        <w:t>i</w:t>
      </w:r>
      <w:proofErr w:type="spellEnd"/>
      <w:r>
        <w:t xml:space="preserve"> + 1"</w:t>
      </w:r>
    </w:p>
    <w:p w14:paraId="4B5D66A9" w14:textId="77777777" w:rsidR="00695BF6" w:rsidRDefault="00695BF6" w:rsidP="00695BF6">
      <w:r>
        <w:t xml:space="preserve">        </w:t>
      </w:r>
    </w:p>
    <w:p w14:paraId="5938353D" w14:textId="77777777" w:rsidR="00695BF6" w:rsidRDefault="00695BF6" w:rsidP="00695BF6">
      <w:r>
        <w:t xml:space="preserve">        // Prompt for the first string</w:t>
      </w:r>
    </w:p>
    <w:p w14:paraId="5C5F48D0" w14:textId="77777777" w:rsidR="00695BF6" w:rsidRDefault="00695BF6" w:rsidP="00695BF6">
      <w:r>
        <w:t xml:space="preserve">        Display "Enter the first string: "</w:t>
      </w:r>
    </w:p>
    <w:p w14:paraId="4E7943BB" w14:textId="77777777" w:rsidR="00695BF6" w:rsidRDefault="00695BF6" w:rsidP="00695BF6">
      <w:r>
        <w:t xml:space="preserve">        Read user input into </w:t>
      </w:r>
      <w:proofErr w:type="spellStart"/>
      <w:proofErr w:type="gramStart"/>
      <w:r>
        <w:t>firstString</w:t>
      </w:r>
      <w:proofErr w:type="spellEnd"/>
      <w:proofErr w:type="gramEnd"/>
    </w:p>
    <w:p w14:paraId="1D28338E" w14:textId="77777777" w:rsidR="00695BF6" w:rsidRDefault="00695BF6" w:rsidP="00695BF6"/>
    <w:p w14:paraId="2A4E812A" w14:textId="77777777" w:rsidR="00695BF6" w:rsidRDefault="00695BF6" w:rsidP="00695BF6">
      <w:r>
        <w:t xml:space="preserve">        // Validate the first input</w:t>
      </w:r>
    </w:p>
    <w:p w14:paraId="20BDF30A" w14:textId="77777777" w:rsidR="00695BF6" w:rsidRDefault="00695BF6" w:rsidP="00695BF6">
      <w:r>
        <w:t xml:space="preserve">        While not </w:t>
      </w:r>
      <w:proofErr w:type="spellStart"/>
      <w:r>
        <w:t>isSafeInput</w:t>
      </w:r>
      <w:proofErr w:type="spellEnd"/>
      <w:r>
        <w:t>(</w:t>
      </w:r>
      <w:proofErr w:type="spellStart"/>
      <w:r>
        <w:t>firstString</w:t>
      </w:r>
      <w:proofErr w:type="spellEnd"/>
      <w:r>
        <w:t>)</w:t>
      </w:r>
    </w:p>
    <w:p w14:paraId="322184C0" w14:textId="77777777" w:rsidR="00695BF6" w:rsidRDefault="00695BF6" w:rsidP="00695BF6">
      <w:r>
        <w:t xml:space="preserve">            Display "Invalid input. Please enter only alphanumeric characters."</w:t>
      </w:r>
    </w:p>
    <w:p w14:paraId="4AEE837B" w14:textId="77777777" w:rsidR="00695BF6" w:rsidRDefault="00695BF6" w:rsidP="00695BF6">
      <w:r>
        <w:t xml:space="preserve">            Display "Enter the first string: "</w:t>
      </w:r>
    </w:p>
    <w:p w14:paraId="3B36D555" w14:textId="77777777" w:rsidR="00695BF6" w:rsidRDefault="00695BF6" w:rsidP="00695BF6">
      <w:r>
        <w:t xml:space="preserve">            Read user input into </w:t>
      </w:r>
      <w:proofErr w:type="spellStart"/>
      <w:proofErr w:type="gramStart"/>
      <w:r>
        <w:t>firstString</w:t>
      </w:r>
      <w:proofErr w:type="spellEnd"/>
      <w:proofErr w:type="gramEnd"/>
    </w:p>
    <w:p w14:paraId="41A2FAF1" w14:textId="77777777" w:rsidR="00695BF6" w:rsidRDefault="00695BF6" w:rsidP="00695BF6"/>
    <w:p w14:paraId="2481B9F5" w14:textId="77777777" w:rsidR="00695BF6" w:rsidRDefault="00695BF6" w:rsidP="00695BF6">
      <w:r>
        <w:t xml:space="preserve">        // Prompt for the second string</w:t>
      </w:r>
    </w:p>
    <w:p w14:paraId="1FC7ADA5" w14:textId="77777777" w:rsidR="00695BF6" w:rsidRDefault="00695BF6" w:rsidP="00695BF6">
      <w:r>
        <w:t xml:space="preserve">        Display "Enter the second string: "</w:t>
      </w:r>
    </w:p>
    <w:p w14:paraId="4A5D4AEA" w14:textId="77777777" w:rsidR="00695BF6" w:rsidRDefault="00695BF6" w:rsidP="00695BF6">
      <w:r>
        <w:t xml:space="preserve">        Read user input into </w:t>
      </w:r>
      <w:proofErr w:type="spellStart"/>
      <w:proofErr w:type="gramStart"/>
      <w:r>
        <w:t>secondString</w:t>
      </w:r>
      <w:proofErr w:type="spellEnd"/>
      <w:proofErr w:type="gramEnd"/>
    </w:p>
    <w:p w14:paraId="780FC0C8" w14:textId="77777777" w:rsidR="00695BF6" w:rsidRDefault="00695BF6" w:rsidP="00695BF6"/>
    <w:p w14:paraId="0F63A754" w14:textId="77777777" w:rsidR="00695BF6" w:rsidRDefault="00695BF6" w:rsidP="00695BF6">
      <w:r>
        <w:t xml:space="preserve">        // Validate the second input</w:t>
      </w:r>
    </w:p>
    <w:p w14:paraId="7D16FFED" w14:textId="77777777" w:rsidR="00695BF6" w:rsidRDefault="00695BF6" w:rsidP="00695BF6">
      <w:r>
        <w:t xml:space="preserve">        While not </w:t>
      </w:r>
      <w:proofErr w:type="spellStart"/>
      <w:r>
        <w:t>isSafeInput</w:t>
      </w:r>
      <w:proofErr w:type="spellEnd"/>
      <w:r>
        <w:t>(</w:t>
      </w:r>
      <w:proofErr w:type="spellStart"/>
      <w:r>
        <w:t>secondString</w:t>
      </w:r>
      <w:proofErr w:type="spellEnd"/>
      <w:r>
        <w:t>)</w:t>
      </w:r>
    </w:p>
    <w:p w14:paraId="76653310" w14:textId="77777777" w:rsidR="00695BF6" w:rsidRDefault="00695BF6" w:rsidP="00695BF6">
      <w:r>
        <w:t xml:space="preserve">            Display "Invalid input. Please enter only alphanumeric characters."</w:t>
      </w:r>
    </w:p>
    <w:p w14:paraId="2364D258" w14:textId="77777777" w:rsidR="00695BF6" w:rsidRDefault="00695BF6" w:rsidP="00695BF6">
      <w:r>
        <w:t xml:space="preserve">            Display "Enter the second string: "</w:t>
      </w:r>
    </w:p>
    <w:p w14:paraId="6DE6323D" w14:textId="77777777" w:rsidR="00695BF6" w:rsidRDefault="00695BF6" w:rsidP="00695BF6">
      <w:r>
        <w:lastRenderedPageBreak/>
        <w:t xml:space="preserve">            Read user input into </w:t>
      </w:r>
      <w:proofErr w:type="spellStart"/>
      <w:proofErr w:type="gramStart"/>
      <w:r>
        <w:t>secondString</w:t>
      </w:r>
      <w:proofErr w:type="spellEnd"/>
      <w:proofErr w:type="gramEnd"/>
    </w:p>
    <w:p w14:paraId="332237CF" w14:textId="77777777" w:rsidR="00695BF6" w:rsidRDefault="00695BF6" w:rsidP="00695BF6"/>
    <w:p w14:paraId="42C3DE89" w14:textId="77777777" w:rsidR="00695BF6" w:rsidRDefault="00695BF6" w:rsidP="00695BF6">
      <w:r>
        <w:t xml:space="preserve">        // Concatenate the two strings</w:t>
      </w:r>
    </w:p>
    <w:p w14:paraId="6F3CFB8B" w14:textId="77777777" w:rsidR="00695BF6" w:rsidRDefault="00695BF6" w:rsidP="00695BF6">
      <w:r>
        <w:t xml:space="preserve">        Set </w:t>
      </w:r>
      <w:proofErr w:type="spellStart"/>
      <w:r>
        <w:t>concatenatedString</w:t>
      </w:r>
      <w:proofErr w:type="spellEnd"/>
      <w:r>
        <w:t xml:space="preserve"> to </w:t>
      </w:r>
      <w:proofErr w:type="spellStart"/>
      <w:r>
        <w:t>firstString</w:t>
      </w:r>
      <w:proofErr w:type="spellEnd"/>
      <w:r>
        <w:t xml:space="preserve"> + </w:t>
      </w:r>
      <w:proofErr w:type="spellStart"/>
      <w:proofErr w:type="gramStart"/>
      <w:r>
        <w:t>secondString</w:t>
      </w:r>
      <w:proofErr w:type="spellEnd"/>
      <w:proofErr w:type="gramEnd"/>
    </w:p>
    <w:p w14:paraId="118AF22B" w14:textId="77777777" w:rsidR="00695BF6" w:rsidRDefault="00695BF6" w:rsidP="00695BF6"/>
    <w:p w14:paraId="1A791A0A" w14:textId="77777777" w:rsidR="00695BF6" w:rsidRDefault="00695BF6" w:rsidP="00695BF6">
      <w:r>
        <w:t xml:space="preserve">        // Print the concatenated string</w:t>
      </w:r>
    </w:p>
    <w:p w14:paraId="32E8B0E0" w14:textId="77777777" w:rsidR="00695BF6" w:rsidRDefault="00695BF6" w:rsidP="00695BF6">
      <w:r>
        <w:t xml:space="preserve">        Display "Concatenated string: </w:t>
      </w:r>
      <w:proofErr w:type="spellStart"/>
      <w:r>
        <w:t>concatenatedString</w:t>
      </w:r>
      <w:proofErr w:type="spellEnd"/>
      <w:r>
        <w:t>"</w:t>
      </w:r>
    </w:p>
    <w:p w14:paraId="23D6408B" w14:textId="77777777" w:rsidR="00695BF6" w:rsidRDefault="00695BF6" w:rsidP="00695BF6"/>
    <w:p w14:paraId="6D76CCB1" w14:textId="77777777" w:rsidR="00695BF6" w:rsidRDefault="00695BF6" w:rsidP="00695BF6">
      <w:r>
        <w:t xml:space="preserve">    End loop</w:t>
      </w:r>
    </w:p>
    <w:p w14:paraId="0BD5E4D9" w14:textId="019784FC" w:rsidR="00D07343" w:rsidRDefault="00695BF6" w:rsidP="00695BF6">
      <w:r>
        <w:t>End function</w:t>
      </w:r>
    </w:p>
    <w:p w14:paraId="036D099B" w14:textId="77777777" w:rsidR="00D07343" w:rsidRDefault="00D07343" w:rsidP="00134EFD"/>
    <w:p w14:paraId="323A0B1E" w14:textId="77777777" w:rsidR="00D07343" w:rsidRDefault="00D07343" w:rsidP="00134EFD"/>
    <w:p w14:paraId="001877C7" w14:textId="77777777" w:rsidR="00D07343" w:rsidRDefault="00D07343" w:rsidP="00134EFD"/>
    <w:p w14:paraId="371A43D7" w14:textId="77777777" w:rsidR="00D07343" w:rsidRDefault="00D07343" w:rsidP="00134EFD"/>
    <w:p w14:paraId="507F0E53" w14:textId="77777777" w:rsidR="00D07343" w:rsidRDefault="00D07343" w:rsidP="00134EFD"/>
    <w:p w14:paraId="291C5041" w14:textId="77777777" w:rsidR="00D07343" w:rsidRDefault="00D07343" w:rsidP="00134EFD"/>
    <w:p w14:paraId="29E2AC01" w14:textId="77777777" w:rsidR="00D07343" w:rsidRDefault="00D07343" w:rsidP="00134EFD"/>
    <w:p w14:paraId="6C722C2E" w14:textId="77777777" w:rsidR="00D07343" w:rsidRDefault="00D07343" w:rsidP="00134EFD"/>
    <w:p w14:paraId="296242C2" w14:textId="77777777" w:rsidR="00D07343" w:rsidRDefault="00D07343" w:rsidP="00134EFD"/>
    <w:p w14:paraId="7478B9EE" w14:textId="77777777" w:rsidR="00D07343" w:rsidRDefault="00D07343" w:rsidP="00134EFD"/>
    <w:p w14:paraId="4CC22D49" w14:textId="77777777" w:rsidR="00D07343" w:rsidRDefault="00D07343" w:rsidP="00134EFD"/>
    <w:p w14:paraId="2BE5438E" w14:textId="77777777" w:rsidR="00D07343" w:rsidRDefault="00D07343" w:rsidP="00134EFD"/>
    <w:p w14:paraId="3AF38106" w14:textId="77777777" w:rsidR="00D07343" w:rsidRDefault="00D07343" w:rsidP="00134EFD"/>
    <w:p w14:paraId="736B451C" w14:textId="77777777" w:rsidR="00134EFD" w:rsidRPr="00134EFD" w:rsidRDefault="00134EFD" w:rsidP="00134EFD"/>
    <w:p w14:paraId="394779E6" w14:textId="1203CF1C" w:rsidR="00010870" w:rsidRPr="00010870" w:rsidRDefault="00010870" w:rsidP="00010870">
      <w:pPr>
        <w:pStyle w:val="Heading1"/>
        <w:spacing w:line="48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010870">
        <w:rPr>
          <w:rFonts w:ascii="Times New Roman" w:hAnsi="Times New Roman" w:cs="Times New Roman"/>
          <w:b/>
          <w:bCs/>
          <w:color w:val="auto"/>
          <w:sz w:val="24"/>
          <w:szCs w:val="24"/>
        </w:rPr>
        <w:t>Figures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Section</w:t>
      </w:r>
    </w:p>
    <w:p w14:paraId="2A3366B2" w14:textId="18CE3156" w:rsidR="00CE3D3D" w:rsidRPr="00010870" w:rsidRDefault="00CE3D3D" w:rsidP="00010870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010870">
        <w:rPr>
          <w:rFonts w:ascii="Times New Roman" w:hAnsi="Times New Roman" w:cs="Times New Roman"/>
          <w:b/>
          <w:bCs/>
          <w:color w:val="auto"/>
          <w:sz w:val="24"/>
          <w:szCs w:val="24"/>
        </w:rPr>
        <w:t>Figure 1.</w:t>
      </w:r>
    </w:p>
    <w:p w14:paraId="458587E2" w14:textId="59508F6A" w:rsidR="00D03884" w:rsidRDefault="000875B3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330B4">
        <w:rPr>
          <w:rFonts w:ascii="Times New Roman" w:hAnsi="Times New Roman" w:cs="Times New Roman"/>
          <w:sz w:val="24"/>
          <w:szCs w:val="24"/>
        </w:rPr>
        <w:t xml:space="preserve">Execution of </w:t>
      </w:r>
      <w:proofErr w:type="spellStart"/>
      <w:r w:rsidR="00D07343">
        <w:rPr>
          <w:rFonts w:ascii="Times New Roman" w:hAnsi="Times New Roman" w:cs="Times New Roman"/>
          <w:sz w:val="24"/>
          <w:szCs w:val="24"/>
        </w:rPr>
        <w:t>BasicCpp</w:t>
      </w:r>
      <w:proofErr w:type="spellEnd"/>
      <w:r w:rsidR="00A644A2" w:rsidRPr="008330B4">
        <w:rPr>
          <w:rFonts w:ascii="Times New Roman" w:hAnsi="Times New Roman" w:cs="Times New Roman"/>
          <w:sz w:val="24"/>
          <w:szCs w:val="24"/>
        </w:rPr>
        <w:t xml:space="preserve"> with </w:t>
      </w:r>
      <w:r w:rsidR="008330B4">
        <w:rPr>
          <w:rFonts w:ascii="Times New Roman" w:hAnsi="Times New Roman" w:cs="Times New Roman"/>
          <w:sz w:val="24"/>
          <w:szCs w:val="24"/>
        </w:rPr>
        <w:t>no error</w:t>
      </w:r>
      <w:r w:rsidR="00A644A2" w:rsidRPr="008330B4">
        <w:rPr>
          <w:rFonts w:ascii="Times New Roman" w:hAnsi="Times New Roman" w:cs="Times New Roman"/>
          <w:sz w:val="24"/>
          <w:szCs w:val="24"/>
        </w:rPr>
        <w:t xml:space="preserve"> </w:t>
      </w:r>
      <w:r w:rsidR="008330B4">
        <w:rPr>
          <w:rFonts w:ascii="Times New Roman" w:hAnsi="Times New Roman" w:cs="Times New Roman"/>
          <w:sz w:val="24"/>
          <w:szCs w:val="24"/>
        </w:rPr>
        <w:t>entries</w:t>
      </w:r>
      <w:r w:rsidR="00A644A2" w:rsidRPr="008330B4">
        <w:rPr>
          <w:rFonts w:ascii="Times New Roman" w:hAnsi="Times New Roman" w:cs="Times New Roman"/>
          <w:sz w:val="24"/>
          <w:szCs w:val="24"/>
        </w:rPr>
        <w:t>.</w:t>
      </w:r>
    </w:p>
    <w:p w14:paraId="043CEFE3" w14:textId="0A2E38C6" w:rsidR="00D07343" w:rsidRPr="008330B4" w:rsidRDefault="00D07343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A44BB6A" wp14:editId="2B7F76AF">
            <wp:extent cx="4930567" cy="4450466"/>
            <wp:effectExtent l="0" t="0" r="0" b="0"/>
            <wp:docPr id="1037135420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7135420" name="Picture 1" descr="A computer screen shot of a pro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0567" cy="4450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41EBD" w14:textId="2AA99DFF" w:rsidR="00D03884" w:rsidRPr="008330B4" w:rsidRDefault="00D0388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A845CBD" w14:textId="77777777" w:rsidR="00A644A2" w:rsidRPr="008330B4" w:rsidRDefault="00A644A2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2B7D141" w14:textId="77777777" w:rsidR="00743A0C" w:rsidRPr="008330B4" w:rsidRDefault="00743A0C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6768433" w14:textId="77777777" w:rsidR="00743A0C" w:rsidRPr="008330B4" w:rsidRDefault="00743A0C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44E54B6" w14:textId="77777777" w:rsidR="00743A0C" w:rsidRPr="008330B4" w:rsidRDefault="00743A0C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535A400" w14:textId="2BA8C305" w:rsidR="00A644A2" w:rsidRPr="00010870" w:rsidRDefault="00A644A2" w:rsidP="00010870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010870">
        <w:rPr>
          <w:rFonts w:ascii="Times New Roman" w:hAnsi="Times New Roman" w:cs="Times New Roman"/>
          <w:b/>
          <w:bCs/>
          <w:color w:val="auto"/>
          <w:sz w:val="24"/>
          <w:szCs w:val="24"/>
        </w:rPr>
        <w:t>Figure 2</w:t>
      </w:r>
    </w:p>
    <w:p w14:paraId="5FD315BB" w14:textId="2EDD182C" w:rsidR="00A644A2" w:rsidRPr="008330B4" w:rsidRDefault="00D07343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SC450_CT1_mod1-1 showing errors have been </w:t>
      </w:r>
      <w:proofErr w:type="gramStart"/>
      <w:r>
        <w:rPr>
          <w:rFonts w:ascii="Times New Roman" w:hAnsi="Times New Roman" w:cs="Times New Roman"/>
          <w:sz w:val="24"/>
          <w:szCs w:val="24"/>
        </w:rPr>
        <w:t>fixed</w:t>
      </w:r>
      <w:proofErr w:type="gramEnd"/>
    </w:p>
    <w:p w14:paraId="2F8596E3" w14:textId="22C37D96" w:rsidR="008330B4" w:rsidRPr="00D07343" w:rsidRDefault="00D07343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E77D3E8" wp14:editId="21966C3F">
            <wp:extent cx="3886537" cy="6713802"/>
            <wp:effectExtent l="0" t="0" r="0" b="0"/>
            <wp:docPr id="1086047215" name="Picture 2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047215" name="Picture 2" descr="A screenshot of a computer pro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6537" cy="6713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B800F" w14:textId="77777777" w:rsidR="008330B4" w:rsidRDefault="008330B4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1B11E6F" w14:textId="32FA3F4F" w:rsidR="00EE4760" w:rsidRPr="00010870" w:rsidRDefault="00EE4760" w:rsidP="00010870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010870">
        <w:rPr>
          <w:rFonts w:ascii="Times New Roman" w:hAnsi="Times New Roman" w:cs="Times New Roman"/>
          <w:b/>
          <w:bCs/>
          <w:color w:val="auto"/>
          <w:sz w:val="24"/>
          <w:szCs w:val="24"/>
        </w:rPr>
        <w:t>Figure 3</w:t>
      </w:r>
    </w:p>
    <w:p w14:paraId="4B8821F3" w14:textId="49DE90BE" w:rsidR="008330B4" w:rsidRDefault="00D07343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SC450_CT1_mod1-2 fixed all errors for this </w:t>
      </w:r>
      <w:proofErr w:type="gramStart"/>
      <w:r>
        <w:rPr>
          <w:rFonts w:ascii="Times New Roman" w:hAnsi="Times New Roman" w:cs="Times New Roman"/>
          <w:sz w:val="24"/>
          <w:szCs w:val="24"/>
        </w:rPr>
        <w:t>program</w:t>
      </w:r>
      <w:proofErr w:type="gramEnd"/>
    </w:p>
    <w:p w14:paraId="767129B3" w14:textId="37BCA027" w:rsidR="008330B4" w:rsidRDefault="00D07343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F43372F" wp14:editId="4CD0E3B7">
            <wp:extent cx="5471634" cy="4983912"/>
            <wp:effectExtent l="0" t="0" r="0" b="0"/>
            <wp:docPr id="1140865461" name="Picture 3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0865461" name="Picture 3" descr="A screenshot of a computer pro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1634" cy="4983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91027" w14:textId="77777777" w:rsidR="00D07343" w:rsidRDefault="00D07343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36D394D" w14:textId="77777777" w:rsidR="00D07343" w:rsidRDefault="00D07343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7490B50" w14:textId="77777777" w:rsidR="00D07343" w:rsidRDefault="00D07343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B21AB3B" w14:textId="77777777" w:rsidR="00D07343" w:rsidRPr="00D07343" w:rsidRDefault="00D07343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C4AAC30" w14:textId="5A58D587" w:rsidR="00D07343" w:rsidRPr="00D07343" w:rsidRDefault="0055320B" w:rsidP="00D07343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010870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Figure </w:t>
      </w:r>
      <w:r w:rsidR="00EE4760" w:rsidRPr="00010870">
        <w:rPr>
          <w:rFonts w:ascii="Times New Roman" w:hAnsi="Times New Roman" w:cs="Times New Roman"/>
          <w:b/>
          <w:bCs/>
          <w:color w:val="auto"/>
          <w:sz w:val="24"/>
          <w:szCs w:val="24"/>
        </w:rPr>
        <w:t>4</w:t>
      </w:r>
    </w:p>
    <w:p w14:paraId="04803E08" w14:textId="77777777" w:rsidR="00D07343" w:rsidRDefault="000875B3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8330B4">
        <w:rPr>
          <w:rFonts w:ascii="Times New Roman" w:hAnsi="Times New Roman" w:cs="Times New Roman"/>
          <w:sz w:val="24"/>
          <w:szCs w:val="24"/>
        </w:rPr>
        <w:t>Github</w:t>
      </w:r>
      <w:proofErr w:type="spellEnd"/>
      <w:r w:rsidRPr="008330B4">
        <w:rPr>
          <w:rFonts w:ascii="Times New Roman" w:hAnsi="Times New Roman" w:cs="Times New Roman"/>
          <w:sz w:val="24"/>
          <w:szCs w:val="24"/>
        </w:rPr>
        <w:t xml:space="preserve"> Repo verification</w:t>
      </w:r>
    </w:p>
    <w:p w14:paraId="788074BC" w14:textId="77777777" w:rsidR="00D07343" w:rsidRDefault="00D07343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0627A88" wp14:editId="243B90EE">
            <wp:extent cx="5943600" cy="4432300"/>
            <wp:effectExtent l="0" t="0" r="0" b="0"/>
            <wp:docPr id="1455046375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046375" name="Picture 4" descr="A screenshot of a compute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8D879" w14:textId="730B4C9A" w:rsidR="0055320B" w:rsidRPr="008330B4" w:rsidRDefault="0055320B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C13753D" w14:textId="77777777" w:rsidR="00D03884" w:rsidRPr="008330B4" w:rsidRDefault="00D0388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078E345" w14:textId="77777777" w:rsidR="00D03884" w:rsidRPr="008330B4" w:rsidRDefault="00D0388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214803C" w14:textId="77777777" w:rsidR="00D03884" w:rsidRPr="008330B4" w:rsidRDefault="00D0388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380066F" w14:textId="77777777" w:rsidR="00D03884" w:rsidRPr="008330B4" w:rsidRDefault="00D0388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ABA1AEC" w14:textId="090AA4EE" w:rsidR="00FE4142" w:rsidRPr="008330B4" w:rsidRDefault="00FE4142" w:rsidP="008330B4">
      <w:pPr>
        <w:spacing w:line="480" w:lineRule="auto"/>
        <w:rPr>
          <w:rFonts w:ascii="Times New Roman" w:hAnsi="Times New Roman" w:cs="Times New Roman"/>
        </w:rPr>
      </w:pPr>
    </w:p>
    <w:sectPr w:rsidR="00FE4142" w:rsidRPr="008330B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35EA18" w14:textId="77777777" w:rsidR="00553F4B" w:rsidRDefault="00553F4B" w:rsidP="004B18FC">
      <w:pPr>
        <w:spacing w:after="0" w:line="240" w:lineRule="auto"/>
      </w:pPr>
      <w:r>
        <w:separator/>
      </w:r>
    </w:p>
  </w:endnote>
  <w:endnote w:type="continuationSeparator" w:id="0">
    <w:p w14:paraId="7C669768" w14:textId="77777777" w:rsidR="00553F4B" w:rsidRDefault="00553F4B" w:rsidP="004B1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36D7C" w14:textId="77777777" w:rsidR="004B18FC" w:rsidRDefault="004B18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BB1E5" w14:textId="77777777" w:rsidR="004B18FC" w:rsidRDefault="004B18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B6E6E" w14:textId="77777777" w:rsidR="004B18FC" w:rsidRDefault="004B18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98E867" w14:textId="77777777" w:rsidR="00553F4B" w:rsidRDefault="00553F4B" w:rsidP="004B18FC">
      <w:pPr>
        <w:spacing w:after="0" w:line="240" w:lineRule="auto"/>
      </w:pPr>
      <w:r>
        <w:separator/>
      </w:r>
    </w:p>
  </w:footnote>
  <w:footnote w:type="continuationSeparator" w:id="0">
    <w:p w14:paraId="596BCA64" w14:textId="77777777" w:rsidR="00553F4B" w:rsidRDefault="00553F4B" w:rsidP="004B18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0C1D8" w14:textId="77777777" w:rsidR="004B18FC" w:rsidRDefault="004B18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5057119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5546B2C" w14:textId="2395990B" w:rsidR="004B18FC" w:rsidRDefault="004B18F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28A86A" w14:textId="77777777" w:rsidR="004B18FC" w:rsidRDefault="004B18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99E98" w14:textId="77777777" w:rsidR="004B18FC" w:rsidRDefault="004B18F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yMDMwNjA1MjU1NzdX0lEKTi0uzszPAykwNKkFAPWAj6YtAAAA"/>
  </w:docVars>
  <w:rsids>
    <w:rsidRoot w:val="000E6081"/>
    <w:rsid w:val="00010870"/>
    <w:rsid w:val="0003508C"/>
    <w:rsid w:val="000867D7"/>
    <w:rsid w:val="000875B3"/>
    <w:rsid w:val="000E6081"/>
    <w:rsid w:val="00134EFD"/>
    <w:rsid w:val="00284AAD"/>
    <w:rsid w:val="002A0327"/>
    <w:rsid w:val="002B5216"/>
    <w:rsid w:val="00301B21"/>
    <w:rsid w:val="00331B6F"/>
    <w:rsid w:val="003722FD"/>
    <w:rsid w:val="00456884"/>
    <w:rsid w:val="004B18FC"/>
    <w:rsid w:val="0055320B"/>
    <w:rsid w:val="00553F4B"/>
    <w:rsid w:val="00695BF6"/>
    <w:rsid w:val="00697228"/>
    <w:rsid w:val="00740F92"/>
    <w:rsid w:val="00743A0C"/>
    <w:rsid w:val="008330B4"/>
    <w:rsid w:val="008955DF"/>
    <w:rsid w:val="008D519B"/>
    <w:rsid w:val="008E30E7"/>
    <w:rsid w:val="00A15F34"/>
    <w:rsid w:val="00A644A2"/>
    <w:rsid w:val="00A750DF"/>
    <w:rsid w:val="00C94F88"/>
    <w:rsid w:val="00CE3D3D"/>
    <w:rsid w:val="00D03884"/>
    <w:rsid w:val="00D07343"/>
    <w:rsid w:val="00D271B8"/>
    <w:rsid w:val="00DA7830"/>
    <w:rsid w:val="00DC1A99"/>
    <w:rsid w:val="00EC2442"/>
    <w:rsid w:val="00EE4760"/>
    <w:rsid w:val="00F47A31"/>
    <w:rsid w:val="00F948FB"/>
    <w:rsid w:val="00FC2425"/>
    <w:rsid w:val="00FE4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AA5D9"/>
  <w15:docId w15:val="{EFF37100-54DD-4FE2-950C-C2BFA040C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18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18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6081"/>
    <w:pPr>
      <w:spacing w:line="256" w:lineRule="auto"/>
      <w:ind w:left="720"/>
      <w:contextualSpacing/>
    </w:pPr>
    <w:rPr>
      <w:kern w:val="0"/>
    </w:rPr>
  </w:style>
  <w:style w:type="paragraph" w:styleId="Title">
    <w:name w:val="Title"/>
    <w:basedOn w:val="Normal"/>
    <w:next w:val="Normal"/>
    <w:link w:val="TitleChar"/>
    <w:uiPriority w:val="10"/>
    <w:qFormat/>
    <w:rsid w:val="004B18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18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4B18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18FC"/>
  </w:style>
  <w:style w:type="paragraph" w:styleId="Footer">
    <w:name w:val="footer"/>
    <w:basedOn w:val="Normal"/>
    <w:link w:val="FooterChar"/>
    <w:uiPriority w:val="99"/>
    <w:unhideWhenUsed/>
    <w:rsid w:val="004B18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18FC"/>
  </w:style>
  <w:style w:type="character" w:customStyle="1" w:styleId="Heading1Char">
    <w:name w:val="Heading 1 Char"/>
    <w:basedOn w:val="DefaultParagraphFont"/>
    <w:link w:val="Heading1"/>
    <w:uiPriority w:val="9"/>
    <w:rsid w:val="004B18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B18F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010870"/>
    <w:pPr>
      <w:outlineLvl w:val="9"/>
    </w:pPr>
    <w:rPr>
      <w:kern w:val="0"/>
    </w:rPr>
  </w:style>
  <w:style w:type="paragraph" w:styleId="TOC2">
    <w:name w:val="toc 2"/>
    <w:basedOn w:val="Normal"/>
    <w:next w:val="Normal"/>
    <w:autoRedefine/>
    <w:uiPriority w:val="39"/>
    <w:unhideWhenUsed/>
    <w:rsid w:val="00010870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10870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8955D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6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73747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467247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4705650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6718362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134867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1523945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87947073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104710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0843235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214303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14535B-D2D4-409F-AC14-DB72A73BCF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258</Words>
  <Characters>147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on Paynter</dc:creator>
  <cp:keywords/>
  <dc:description/>
  <cp:lastModifiedBy>Jordon Paynter</cp:lastModifiedBy>
  <cp:revision>5</cp:revision>
  <dcterms:created xsi:type="dcterms:W3CDTF">2023-09-24T21:11:00Z</dcterms:created>
  <dcterms:modified xsi:type="dcterms:W3CDTF">2023-09-24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4a8134491c4ec3304f4bf6eda5620fbc8cf722f3b2d7a8330892d7370f0ad3</vt:lpwstr>
  </property>
</Properties>
</file>